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sult</w:t>
      </w:r>
    </w:p>
    <w:p>
      <w:pPr>
        <w:pStyle w:val="Author"/>
      </w:pPr>
      <w:r>
        <w:rPr>
          <w:vertAlign w:val="superscript"/>
        </w:rPr>
        <w:t xml:space="preserve">1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correspondence information here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This is an abstract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, go, here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Result</w:t>
      </w:r>
    </w:p>
    <w:p>
      <w:r>
        <w:pict>
          <v:rect style="width:0;height:1.5pt" o:hralign="center" o:hrstd="t" o:hr="t"/>
        </w:pict>
      </w:r>
    </w:p>
    <w:bookmarkStart w:id="20" w:name="arima"/>
    <w:p>
      <w:pPr>
        <w:pStyle w:val="berschrift2"/>
      </w:pPr>
      <w:r>
        <w:t xml:space="preserve">Arima</w:t>
      </w:r>
    </w:p>
    <w:p>
      <w:pPr>
        <w:pStyle w:val="FirstParagraph"/>
      </w:pPr>
      <w:r>
        <w:t xml:space="preserve">Firstly, in the assessment of Virtue Bias, Cultural Looseness had a significantly positive correlation with Virtue Bias, irrespective of whether GDP per capita was controlled for (without GDP: B = 51.61, 95% CI [25.13, 78.09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&lt; 0.001; with GDP: B = 51.45, 95% CI [18.56, 84.33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2). Conversely, Cultural Tightness exhibited a strongly positive correlation with Virtue Bias when GDP per capita was considered (B = 74.49, 95% CI [1.55, 147.43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5) or not (B = 32.08, 95% CI [-95.10, 159.25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21).</w:t>
      </w:r>
    </w:p>
    <w:p>
      <w:pPr>
        <w:pStyle w:val="Textkrper"/>
      </w:pPr>
      <w:r>
        <w:t xml:space="preserve">For models evaluating Positivivity Bias, a significantly positive relationship was found between Positivity Bias and Collectivistic Values (B = 233.35, 95% CI [0.58, 466.12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9) but the significance diminished when GDP per capita was controlled for (B = 238.21, 95% CI [-6.52, 482.94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56). Cultural Tightness showed strong positive correlation with Positivity Bias before (B = 27.43, 95% CI [-55.87, 110.73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519) and after controlling for GDP per capita (B = 24.75, 95% CI [-62.80, 112.30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580).</w:t>
      </w:r>
    </w:p>
    <w:p>
      <w:pPr>
        <w:pStyle w:val="Textkrper"/>
      </w:pPr>
      <w:r>
        <w:t xml:space="preserve">Considering Competence Bias, none of the cultural values of Individualistic Values, Collectivistic Values, Cultural Tightness, or Cultural Looseness, displayed a significant association with Competence Bias.</w:t>
      </w:r>
    </w:p>
    <w:p>
      <w:pPr>
        <w:pStyle w:val="Textkrper"/>
      </w:pPr>
      <w:r>
        <w:t xml:space="preserve">Focusing on Warmth Bias, both Collectivist Values and Cultural Tightness were positively correlated with Warmth Bias towards older adults before (Collectivistic: B = 339.01, 95% CI [34.26, 643.76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9; Tightness: B = 38.03, 95% CI [-101.24, 177.30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593) or after controlling for the influence of GDP per capita (Collectivistic: B = 395.58, 95% CI [6.82, 784.35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6; Tightness: B = 102.99, 95% CI [12.20, 193.79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6). Cultural Looseness showed significant positive relationships with Warmth Bias only after controlling for GDP per capita (B = 73.88, 95% CI [35.96, 111.80]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&lt; 0.001).</w:t>
      </w:r>
    </w:p>
    <w:bookmarkEnd w:id="20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ARIMA RESULT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ARIMA RESULT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</dc:title>
  <dc:creator/>
  <cp:keywords/>
  <dcterms:created xsi:type="dcterms:W3CDTF">2023-09-09T02:54:30Z</dcterms:created>
  <dcterms:modified xsi:type="dcterms:W3CDTF">2023-09-09T02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note">
    <vt:lpwstr>Add complete correspondence information here.</vt:lpwstr>
  </property>
  <property fmtid="{D5CDD505-2E9C-101B-9397-08002B2CF9AE}" pid="3" name="classoption">
    <vt:lpwstr>man</vt:lpwstr>
  </property>
  <property fmtid="{D5CDD505-2E9C-101B-9397-08002B2CF9AE}" pid="4" name="csl">
    <vt:lpwstr>/home/local/PSYCH-ADS/xuqian_chen/anaconda3/envs/R/lib/R/library/papaja/rmd/apa6.csl</vt:lpwstr>
  </property>
  <property fmtid="{D5CDD505-2E9C-101B-9397-08002B2CF9AE}" pid="5" name="documentclass">
    <vt:lpwstr>apa7</vt:lpwstr>
  </property>
  <property fmtid="{D5CDD505-2E9C-101B-9397-08002B2CF9AE}" pid="6" name="fig_caption">
    <vt:lpwstr>True</vt:lpwstr>
  </property>
  <property fmtid="{D5CDD505-2E9C-101B-9397-08002B2CF9AE}" pid="7" name="figsintext">
    <vt:lpwstr>False</vt:lpwstr>
  </property>
  <property fmtid="{D5CDD505-2E9C-101B-9397-08002B2CF9AE}" pid="8" name="output">
    <vt:lpwstr/>
  </property>
  <property fmtid="{D5CDD505-2E9C-101B-9397-08002B2CF9AE}" pid="9" name="shorttitle">
    <vt:lpwstr>Arima Result</vt:lpwstr>
  </property>
  <property fmtid="{D5CDD505-2E9C-101B-9397-08002B2CF9AE}" pid="10" name="wordcount">
    <vt:lpwstr>X</vt:lpwstr>
  </property>
</Properties>
</file>